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Extension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Extension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4917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e4239bb9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253e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9T13:51:01Z</dcterms:created>
  <dcterms:modified xsi:type="dcterms:W3CDTF">2017-08-19T13:51:01Z</dcterms:modified>
</cp:coreProperties>
</file>